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630BE" w14:textId="77777777" w:rsidR="006E2EC6" w:rsidRDefault="00000000">
      <w:pPr>
        <w:pStyle w:val="Title"/>
      </w:pPr>
      <w:r>
        <w:t>Отчёт по лабораторной работе №5</w:t>
      </w:r>
    </w:p>
    <w:p w14:paraId="0FF0AF28" w14:textId="143B3697" w:rsidR="006E2EC6" w:rsidRDefault="00000000">
      <w:pPr>
        <w:pStyle w:val="Subtitle"/>
      </w:pPr>
      <w:r>
        <w:t>Дисциплина: Архитектура компьтеров</w:t>
      </w:r>
    </w:p>
    <w:p w14:paraId="1F7C3965" w14:textId="77777777" w:rsidR="006E2EC6" w:rsidRDefault="00000000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4306064"/>
        <w:docPartObj>
          <w:docPartGallery w:val="Table of Contents"/>
          <w:docPartUnique/>
        </w:docPartObj>
      </w:sdtPr>
      <w:sdtContent>
        <w:p w14:paraId="7BB2A371" w14:textId="77777777" w:rsidR="006E2EC6" w:rsidRDefault="00000000">
          <w:pPr>
            <w:pStyle w:val="TOCHeading"/>
          </w:pPr>
          <w:r>
            <w:t>Содержание</w:t>
          </w:r>
        </w:p>
        <w:p w14:paraId="0F351865" w14:textId="77777777" w:rsidR="006C5952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619253" w:history="1">
            <w:r w:rsidR="006C5952" w:rsidRPr="00E212E9">
              <w:rPr>
                <w:rStyle w:val="Hyperlink"/>
                <w:noProof/>
              </w:rPr>
              <w:t>1</w:t>
            </w:r>
            <w:r w:rsidR="006C5952">
              <w:rPr>
                <w:noProof/>
              </w:rPr>
              <w:tab/>
            </w:r>
            <w:r w:rsidR="006C5952" w:rsidRPr="00E212E9">
              <w:rPr>
                <w:rStyle w:val="Hyperlink"/>
                <w:noProof/>
              </w:rPr>
              <w:t>Цель работы</w:t>
            </w:r>
            <w:r w:rsidR="006C5952">
              <w:rPr>
                <w:noProof/>
                <w:webHidden/>
              </w:rPr>
              <w:tab/>
            </w:r>
            <w:r w:rsidR="006C5952">
              <w:rPr>
                <w:noProof/>
                <w:webHidden/>
              </w:rPr>
              <w:fldChar w:fldCharType="begin"/>
            </w:r>
            <w:r w:rsidR="006C5952">
              <w:rPr>
                <w:noProof/>
                <w:webHidden/>
              </w:rPr>
              <w:instrText xml:space="preserve"> PAGEREF _Toc150619253 \h </w:instrText>
            </w:r>
            <w:r w:rsidR="006C5952">
              <w:rPr>
                <w:noProof/>
                <w:webHidden/>
              </w:rPr>
            </w:r>
            <w:r w:rsidR="006C5952">
              <w:rPr>
                <w:noProof/>
                <w:webHidden/>
              </w:rPr>
              <w:fldChar w:fldCharType="separate"/>
            </w:r>
            <w:r w:rsidR="006C5952">
              <w:rPr>
                <w:noProof/>
                <w:webHidden/>
              </w:rPr>
              <w:t>1</w:t>
            </w:r>
            <w:r w:rsidR="006C5952">
              <w:rPr>
                <w:noProof/>
                <w:webHidden/>
              </w:rPr>
              <w:fldChar w:fldCharType="end"/>
            </w:r>
          </w:hyperlink>
        </w:p>
        <w:p w14:paraId="02F5955D" w14:textId="77777777" w:rsidR="006C5952" w:rsidRDefault="006C595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19254" w:history="1">
            <w:r w:rsidRPr="00E212E9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212E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19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FCCE1" w14:textId="77777777" w:rsidR="006C5952" w:rsidRDefault="006C595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19255" w:history="1">
            <w:r w:rsidRPr="00E212E9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212E9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1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3A124" w14:textId="77777777" w:rsidR="006C5952" w:rsidRDefault="006C595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19256" w:history="1">
            <w:r w:rsidRPr="00E212E9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212E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1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9C4E9" w14:textId="77777777" w:rsidR="006C5952" w:rsidRDefault="006C595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619257" w:history="1">
            <w:r w:rsidRPr="00E212E9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E212E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1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3E886" w14:textId="77777777" w:rsidR="006C5952" w:rsidRDefault="006C595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0619258" w:history="1">
            <w:r w:rsidRPr="00E212E9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1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C3A43" w14:textId="77777777" w:rsidR="006E2EC6" w:rsidRDefault="00000000">
          <w:r>
            <w:fldChar w:fldCharType="end"/>
          </w:r>
        </w:p>
      </w:sdtContent>
    </w:sdt>
    <w:p w14:paraId="35F41786" w14:textId="77777777" w:rsidR="006E2EC6" w:rsidRDefault="00000000">
      <w:pPr>
        <w:pStyle w:val="Heading1"/>
      </w:pPr>
      <w:bookmarkStart w:id="0" w:name="цель-работы"/>
      <w:bookmarkStart w:id="1" w:name="_Toc150619253"/>
      <w:r>
        <w:rPr>
          <w:rStyle w:val="SectionNumber"/>
        </w:rPr>
        <w:t>1</w:t>
      </w:r>
      <w:r>
        <w:tab/>
        <w:t>Цель работы</w:t>
      </w:r>
      <w:bookmarkEnd w:id="1"/>
    </w:p>
    <w:p w14:paraId="70373AD5" w14:textId="77777777" w:rsidR="006E2EC6" w:rsidRDefault="00000000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</w:t>
      </w:r>
    </w:p>
    <w:p w14:paraId="11D8DE57" w14:textId="77777777" w:rsidR="006E2EC6" w:rsidRDefault="00000000">
      <w:pPr>
        <w:pStyle w:val="Heading1"/>
      </w:pPr>
      <w:bookmarkStart w:id="2" w:name="задание"/>
      <w:bookmarkStart w:id="3" w:name="_Toc15061925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7D664E1" w14:textId="77777777" w:rsidR="006E2EC6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06E8EB33" w14:textId="77777777" w:rsidR="006E2EC6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3093C6BD" w14:textId="77777777" w:rsidR="006E2EC6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303C17E1" w14:textId="77777777" w:rsidR="006E2EC6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0C6CD6B4" w14:textId="77777777" w:rsidR="006E2EC6" w:rsidRDefault="00000000">
      <w:pPr>
        <w:pStyle w:val="Heading1"/>
      </w:pPr>
      <w:bookmarkStart w:id="4" w:name="теоретическое-введение"/>
      <w:bookmarkStart w:id="5" w:name="_Toc15061925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6756133" w14:textId="77777777" w:rsidR="006E2EC6" w:rsidRDefault="00000000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 w14:paraId="201EC901" w14:textId="77777777" w:rsidR="006E2EC6" w:rsidRDefault="00000000">
      <w:pPr>
        <w:pStyle w:val="BodyText"/>
      </w:pPr>
      <w:r>
        <w:lastRenderedPageBreak/>
        <w:t>DB (define byte) — определяет переменную размером в 1 байт; DW (define word) — определяет переменную размеров в 2 байта (слово); DD (define double word) — определяет переменную размером в 4 байта (двойное слово); DQ (define quad word) — определяет переменную размером в 8 байт (учетве- рённое слово);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 mov dst,src 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 int n 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5811FF48" w14:textId="77777777" w:rsidR="006E2EC6" w:rsidRDefault="00000000">
      <w:pPr>
        <w:pStyle w:val="Heading1"/>
      </w:pPr>
      <w:bookmarkStart w:id="6" w:name="выполнение-лабораторной-работы"/>
      <w:bookmarkStart w:id="7" w:name="_Toc15061925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57B57C7" w14:textId="77777777" w:rsidR="006E2EC6" w:rsidRDefault="00000000">
      <w:pPr>
        <w:pStyle w:val="SourceCode"/>
      </w:pPr>
      <w:r>
        <w:rPr>
          <w:rStyle w:val="VerbatimChar"/>
        </w:rPr>
        <w:t>Основы работы с mc</w:t>
      </w:r>
    </w:p>
    <w:p w14:paraId="27E35957" w14:textId="2EB6A54D" w:rsidR="006E2EC6" w:rsidRDefault="00000000">
      <w:pPr>
        <w:pStyle w:val="FirstParagraph"/>
      </w:pPr>
      <w:r>
        <w:t xml:space="preserve">Открываю Midhight Commander, введя mc в терминал (рис. </w:t>
      </w:r>
      <w:r w:rsidR="006C5952">
        <w:rPr>
          <w:lang w:val="en-US"/>
        </w:rPr>
        <w:t>4.1</w:t>
      </w:r>
      <w:r>
        <w:t>).</w:t>
      </w:r>
    </w:p>
    <w:p w14:paraId="57E73599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0CAA2AE0" wp14:editId="773B8C8B">
            <wp:extent cx="3733800" cy="1874535"/>
            <wp:effectExtent l="0" t="0" r="0" b="0"/>
            <wp:docPr id="24" name="Picture" descr="Открытие m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4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00400" w14:textId="5C4F17E3" w:rsidR="006E2EC6" w:rsidRDefault="006C5952">
      <w:pPr>
        <w:pStyle w:val="ImageCaption"/>
      </w:pPr>
      <w:r>
        <w:t xml:space="preserve">Рис. 4.1. </w:t>
      </w:r>
      <w:r w:rsidR="00000000">
        <w:t>Открытие mc</w:t>
      </w:r>
    </w:p>
    <w:p w14:paraId="07A6508A" w14:textId="0F2769F9" w:rsidR="006E2EC6" w:rsidRDefault="00000000">
      <w:pPr>
        <w:pStyle w:val="BodyText"/>
      </w:pPr>
      <w:r>
        <w:t xml:space="preserve">Перехожу в каталог ~/work/arch-pc и создаю в нем каталог lab05, перехожу в этот каталог(рис. </w:t>
      </w:r>
      <w:r w:rsidR="006C5952" w:rsidRPr="006C5952">
        <w:t>4.2</w:t>
      </w:r>
      <w:r>
        <w:t>).</w:t>
      </w:r>
    </w:p>
    <w:p w14:paraId="126C7E20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8BA10A" wp14:editId="01ADCFE2">
            <wp:extent cx="3733800" cy="1874535"/>
            <wp:effectExtent l="0" t="0" r="0" b="0"/>
            <wp:docPr id="27" name="Picture" descr="Каталог lab0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4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F49BF" w14:textId="61EC9332" w:rsidR="006E2EC6" w:rsidRDefault="006C5952">
      <w:pPr>
        <w:pStyle w:val="ImageCaption"/>
      </w:pPr>
      <w:r>
        <w:t xml:space="preserve">Рис. 4.2. </w:t>
      </w:r>
      <w:r w:rsidR="00000000">
        <w:t>Каталог lab05</w:t>
      </w:r>
    </w:p>
    <w:p w14:paraId="1C2D001A" w14:textId="5C18E7FF" w:rsidR="006E2EC6" w:rsidRDefault="00000000">
      <w:pPr>
        <w:pStyle w:val="BodyText"/>
      </w:pPr>
      <w:r>
        <w:t xml:space="preserve">Создаю файл lab5-1.asm пр (и помощи команды touch (рис. </w:t>
      </w:r>
      <w:r w:rsidR="006C5952" w:rsidRPr="006C5952">
        <w:t>4.3</w:t>
      </w:r>
      <w:r>
        <w:t>)</w:t>
      </w:r>
    </w:p>
    <w:p w14:paraId="0569A583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040CBD03" wp14:editId="77BBE080">
            <wp:extent cx="3733800" cy="602451"/>
            <wp:effectExtent l="0" t="0" r="0" b="0"/>
            <wp:docPr id="30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F51AE" w14:textId="17E0A1A9" w:rsidR="006E2EC6" w:rsidRDefault="006C5952">
      <w:pPr>
        <w:pStyle w:val="ImageCaption"/>
      </w:pPr>
      <w:r>
        <w:t xml:space="preserve">Рис. 4.3. </w:t>
      </w:r>
      <w:r w:rsidR="00000000">
        <w:t>Создание файла</w:t>
      </w:r>
    </w:p>
    <w:p w14:paraId="1DED57CE" w14:textId="77777777" w:rsidR="006E2EC6" w:rsidRDefault="00000000">
      <w:pPr>
        <w:pStyle w:val="SourceCode"/>
      </w:pPr>
      <w:r>
        <w:rPr>
          <w:rStyle w:val="VerbatimChar"/>
        </w:rPr>
        <w:t>Структура программы на языке ассемблера NASM</w:t>
      </w:r>
    </w:p>
    <w:p w14:paraId="354E3A46" w14:textId="7CC10450" w:rsidR="006E2EC6" w:rsidRDefault="00000000">
      <w:pPr>
        <w:pStyle w:val="FirstParagraph"/>
      </w:pPr>
      <w:r>
        <w:t xml:space="preserve">При помощи клавиши f4 открываю файл lab5-1.asm для редактирования в nano (рис. </w:t>
      </w:r>
      <w:r w:rsidR="006C5952" w:rsidRPr="006C5952">
        <w:t>4.4</w:t>
      </w:r>
      <w:r>
        <w:t>)</w:t>
      </w:r>
    </w:p>
    <w:p w14:paraId="151E715D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7DA0791C" wp14:editId="10532A60">
            <wp:extent cx="3733800" cy="1978724"/>
            <wp:effectExtent l="0" t="0" r="0" b="0"/>
            <wp:docPr id="33" name="Picture" descr="Открыт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FBFC5" w14:textId="77637A88" w:rsidR="006E2EC6" w:rsidRDefault="006C5952">
      <w:pPr>
        <w:pStyle w:val="ImageCaption"/>
      </w:pPr>
      <w:r>
        <w:t xml:space="preserve">Рис. 4.4. </w:t>
      </w:r>
      <w:r w:rsidR="00000000">
        <w:t>Открытие файла</w:t>
      </w:r>
    </w:p>
    <w:p w14:paraId="479CD13E" w14:textId="7C8CF48B" w:rsidR="006E2EC6" w:rsidRDefault="00000000"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</w:t>
      </w:r>
      <w:r w:rsidR="006C5952">
        <w:rPr>
          <w:lang w:val="en-US"/>
        </w:rPr>
        <w:t>4.5</w:t>
      </w:r>
      <w:r>
        <w:t>)</w:t>
      </w:r>
    </w:p>
    <w:p w14:paraId="661407D8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18D5A72" wp14:editId="06D3C2C0">
            <wp:extent cx="3733800" cy="1869443"/>
            <wp:effectExtent l="0" t="0" r="0" b="0"/>
            <wp:docPr id="36" name="Picture" descr="Ввод ко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DDEE2" w14:textId="2E7C1FF9" w:rsidR="006E2EC6" w:rsidRDefault="006C5952">
      <w:pPr>
        <w:pStyle w:val="ImageCaption"/>
      </w:pPr>
      <w:r>
        <w:t xml:space="preserve">Рис. 4.5. </w:t>
      </w:r>
      <w:r w:rsidR="00000000">
        <w:t>Ввод кода</w:t>
      </w:r>
    </w:p>
    <w:p w14:paraId="5CDC4FC7" w14:textId="5EC48389" w:rsidR="006E2EC6" w:rsidRDefault="00000000">
      <w:pPr>
        <w:pStyle w:val="BodyText"/>
      </w:pPr>
      <w:r>
        <w:t xml:space="preserve">Проверяю файл на содержание кода при помощи f3(для просмотра файла) (рис. </w:t>
      </w:r>
      <w:r w:rsidR="006C5952" w:rsidRPr="006C5952">
        <w:t>4.6</w:t>
      </w:r>
      <w:r>
        <w:t>)</w:t>
      </w:r>
    </w:p>
    <w:p w14:paraId="0AED70AB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04E2F27B" wp14:editId="117D0B0A">
            <wp:extent cx="3733800" cy="1869443"/>
            <wp:effectExtent l="0" t="0" r="0" b="0"/>
            <wp:docPr id="39" name="Picture" descr="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80EC3" w14:textId="361EEAD7" w:rsidR="006E2EC6" w:rsidRDefault="006C5952">
      <w:pPr>
        <w:pStyle w:val="ImageCaption"/>
      </w:pPr>
      <w:r>
        <w:t xml:space="preserve">Рис. 4.6. </w:t>
      </w:r>
      <w:r w:rsidR="00000000">
        <w:t>Проверка</w:t>
      </w:r>
    </w:p>
    <w:p w14:paraId="1A2B22FD" w14:textId="44B6FDFE" w:rsidR="006E2EC6" w:rsidRDefault="00000000"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</w:t>
      </w:r>
      <w:r w:rsidR="006C5952" w:rsidRPr="006C5952">
        <w:t>4.7</w:t>
      </w:r>
      <w:r>
        <w:t>)</w:t>
      </w:r>
    </w:p>
    <w:p w14:paraId="03E9F6B7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051D3483" wp14:editId="4C7429B4">
            <wp:extent cx="3733800" cy="343268"/>
            <wp:effectExtent l="0" t="0" r="0" b="0"/>
            <wp:docPr id="42" name="Picture" descr="Транслятор nasm и компоновка объектн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A83CD" w14:textId="7F2E8C2F" w:rsidR="006E2EC6" w:rsidRDefault="006C5952">
      <w:pPr>
        <w:pStyle w:val="ImageCaption"/>
      </w:pPr>
      <w:r>
        <w:t xml:space="preserve">Рис. 4.7. </w:t>
      </w:r>
      <w:r w:rsidR="00000000">
        <w:t>Транслятор nasm и компоновка объектного файла</w:t>
      </w:r>
    </w:p>
    <w:p w14:paraId="458F2797" w14:textId="514CEB2D" w:rsidR="006E2EC6" w:rsidRDefault="00000000">
      <w:pPr>
        <w:pStyle w:val="BodyText"/>
      </w:pPr>
      <w:r>
        <w:t xml:space="preserve">Запускаю исполняемый файл. (Программа выводит строку “Введите строку” - соответственно мы вводим своё ФИО и программа заканчивает свою работу, выведя наше ФИО (рис. </w:t>
      </w:r>
      <w:r w:rsidR="006C5952" w:rsidRPr="006C5952">
        <w:t>4.8</w:t>
      </w:r>
      <w:r>
        <w:t>)</w:t>
      </w:r>
    </w:p>
    <w:p w14:paraId="1FEE96B6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1F70CD5D" wp14:editId="45831CA3">
            <wp:extent cx="3116580" cy="434340"/>
            <wp:effectExtent l="0" t="0" r="0" b="0"/>
            <wp:docPr id="45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4.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8934" w14:textId="6C4F6D55" w:rsidR="006E2EC6" w:rsidRDefault="006C5952">
      <w:pPr>
        <w:pStyle w:val="ImageCaption"/>
      </w:pPr>
      <w:r>
        <w:t xml:space="preserve">Рис. 4.8. </w:t>
      </w:r>
      <w:r w:rsidR="00000000">
        <w:t>Запуск исполняемого файла</w:t>
      </w:r>
    </w:p>
    <w:p w14:paraId="0B545581" w14:textId="77777777" w:rsidR="006E2EC6" w:rsidRDefault="00000000">
      <w:pPr>
        <w:pStyle w:val="SourceCode"/>
      </w:pPr>
      <w:r>
        <w:rPr>
          <w:rStyle w:val="VerbatimChar"/>
        </w:rPr>
        <w:t>Запуск исполняемого файла</w:t>
      </w:r>
    </w:p>
    <w:p w14:paraId="3D60DF86" w14:textId="23C848FC" w:rsidR="006E2EC6" w:rsidRDefault="00000000">
      <w:pPr>
        <w:pStyle w:val="FirstParagraph"/>
      </w:pPr>
      <w:r>
        <w:t xml:space="preserve">Скачиваю файл in_out.asm из ТУИСа. (рис. </w:t>
      </w:r>
      <w:r w:rsidR="006C5952">
        <w:rPr>
          <w:lang w:val="en-US"/>
        </w:rPr>
        <w:t>4.9</w:t>
      </w:r>
      <w:r>
        <w:t>)</w:t>
      </w:r>
    </w:p>
    <w:p w14:paraId="486BF138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EE675D" wp14:editId="420045EF">
            <wp:extent cx="3733800" cy="1200150"/>
            <wp:effectExtent l="0" t="0" r="0" b="0"/>
            <wp:docPr id="48" name="Picture" descr="Скачанный файл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4.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1CD81" w14:textId="167DCDE8" w:rsidR="006E2EC6" w:rsidRDefault="006C5952">
      <w:pPr>
        <w:pStyle w:val="ImageCaption"/>
      </w:pPr>
      <w:r>
        <w:t xml:space="preserve">Рис. 4.9. </w:t>
      </w:r>
      <w:r w:rsidR="00000000">
        <w:t>Скачанный файл</w:t>
      </w:r>
    </w:p>
    <w:p w14:paraId="7605B7BC" w14:textId="12542F67" w:rsidR="006E2EC6" w:rsidRDefault="00000000"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</w:t>
      </w:r>
      <w:r w:rsidR="006C5952">
        <w:rPr>
          <w:lang w:val="en-US"/>
        </w:rPr>
        <w:t>4.10</w:t>
      </w:r>
      <w:r>
        <w:t>)</w:t>
      </w:r>
    </w:p>
    <w:p w14:paraId="54669A76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1F87B1ED" wp14:editId="33C18B3E">
            <wp:extent cx="3733800" cy="1732524"/>
            <wp:effectExtent l="0" t="0" r="0" b="0"/>
            <wp:docPr id="51" name="Picture" descr="Коп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4.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081BF" w14:textId="1F9B07CF" w:rsidR="006E2EC6" w:rsidRDefault="006C5952">
      <w:pPr>
        <w:pStyle w:val="ImageCaption"/>
      </w:pPr>
      <w:r>
        <w:t xml:space="preserve">Рис. 4.10. </w:t>
      </w:r>
      <w:r w:rsidR="00000000">
        <w:t>Копирование файла</w:t>
      </w:r>
    </w:p>
    <w:p w14:paraId="68BE7744" w14:textId="2FBBDA97" w:rsidR="006E2EC6" w:rsidRDefault="00000000"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</w:t>
      </w:r>
      <w:r w:rsidR="006C5952">
        <w:rPr>
          <w:lang w:val="en-US"/>
        </w:rPr>
        <w:t>4.11</w:t>
      </w:r>
      <w:r>
        <w:t>)</w:t>
      </w:r>
    </w:p>
    <w:p w14:paraId="6DF267B5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2307A191" wp14:editId="76CDFB8F">
            <wp:extent cx="3733800" cy="1666290"/>
            <wp:effectExtent l="0" t="0" r="0" b="0"/>
            <wp:docPr id="54" name="Picture" descr="Коп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4.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17C33" w14:textId="4EEE8E27" w:rsidR="006E2EC6" w:rsidRDefault="006C5952">
      <w:pPr>
        <w:pStyle w:val="ImageCaption"/>
      </w:pPr>
      <w:r>
        <w:t xml:space="preserve">4.11. </w:t>
      </w:r>
      <w:r w:rsidR="00000000">
        <w:t>Копирование файла</w:t>
      </w:r>
    </w:p>
    <w:p w14:paraId="0D86644E" w14:textId="4B9C8E07" w:rsidR="006E2EC6" w:rsidRDefault="00000000"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</w:t>
      </w:r>
      <w:r w:rsidR="006C5952" w:rsidRPr="006C5952">
        <w:t>4.12</w:t>
      </w:r>
      <w:r>
        <w:t>)</w:t>
      </w:r>
    </w:p>
    <w:p w14:paraId="77C2CB84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388C84" wp14:editId="2F738FA0">
            <wp:extent cx="3733800" cy="1432916"/>
            <wp:effectExtent l="0" t="0" r="0" b="0"/>
            <wp:docPr id="57" name="Picture" descr="Изменение содержи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4.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6763A" w14:textId="665A67A7" w:rsidR="006E2EC6" w:rsidRDefault="006C5952">
      <w:pPr>
        <w:pStyle w:val="ImageCaption"/>
      </w:pPr>
      <w:r>
        <w:t xml:space="preserve">Рис. 4.12. </w:t>
      </w:r>
      <w:r w:rsidR="00000000">
        <w:t>Изменение содержимого файла</w:t>
      </w:r>
    </w:p>
    <w:p w14:paraId="1DF23882" w14:textId="454A35A4" w:rsidR="006E2EC6" w:rsidRDefault="00000000"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</w:t>
      </w:r>
      <w:r w:rsidR="006C5952">
        <w:rPr>
          <w:lang w:val="en-US"/>
        </w:rPr>
        <w:t>4.13</w:t>
      </w:r>
      <w:r>
        <w:t>)</w:t>
      </w:r>
    </w:p>
    <w:p w14:paraId="706E97DC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7F59C7A3" wp14:editId="324CA23D">
            <wp:extent cx="3733800" cy="508054"/>
            <wp:effectExtent l="0" t="0" r="0" b="0"/>
            <wp:docPr id="60" name="Picture" descr="Компоновка объектного файла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.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4BB72" w14:textId="1B30E03C" w:rsidR="006E2EC6" w:rsidRDefault="006C5952">
      <w:pPr>
        <w:pStyle w:val="ImageCaption"/>
      </w:pPr>
      <w:r>
        <w:t xml:space="preserve">Рис. 4.13. </w:t>
      </w:r>
      <w:r w:rsidR="00000000">
        <w:t>Компоновка объектного файла и запуск исполняемого файла</w:t>
      </w:r>
    </w:p>
    <w:p w14:paraId="5F57ED3D" w14:textId="0B9297DE" w:rsidR="006E2EC6" w:rsidRDefault="00000000"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</w:t>
      </w:r>
      <w:r w:rsidR="006C5952">
        <w:rPr>
          <w:lang w:val="en-US"/>
        </w:rPr>
        <w:t>4.1</w:t>
      </w:r>
      <w:r>
        <w:t>)</w:t>
      </w:r>
    </w:p>
    <w:p w14:paraId="4B351B6B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40F8D8E6" wp14:editId="25A5C81F">
            <wp:extent cx="3733800" cy="1429965"/>
            <wp:effectExtent l="0" t="0" r="0" b="0"/>
            <wp:docPr id="63" name="Picture" descr="Изменение spintLF на sprin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.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9C50A" w14:textId="61FE8419" w:rsidR="006E2EC6" w:rsidRDefault="006C5952">
      <w:pPr>
        <w:pStyle w:val="ImageCaption"/>
      </w:pPr>
      <w:r>
        <w:t xml:space="preserve">Рис. 4.14. </w:t>
      </w:r>
      <w:r w:rsidR="00000000">
        <w:t>Изменение spintLF на sprint</w:t>
      </w:r>
    </w:p>
    <w:p w14:paraId="27B9036D" w14:textId="38AEBDFA" w:rsidR="006E2EC6" w:rsidRDefault="00000000"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</w:t>
      </w:r>
      <w:r w:rsidR="006C5952">
        <w:rPr>
          <w:lang w:val="en-US"/>
        </w:rPr>
        <w:t>4.15</w:t>
      </w:r>
      <w:r>
        <w:t>)</w:t>
      </w:r>
    </w:p>
    <w:p w14:paraId="7FC52A8F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63FB1B8F" wp14:editId="335D3609">
            <wp:extent cx="3733800" cy="409807"/>
            <wp:effectExtent l="0" t="0" r="0" b="0"/>
            <wp:docPr id="66" name="Picture" descr="Компоновка объектного файла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4.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EB878" w14:textId="76EF1FBF" w:rsidR="006E2EC6" w:rsidRDefault="006C5952">
      <w:pPr>
        <w:pStyle w:val="ImageCaption"/>
      </w:pPr>
      <w:r>
        <w:t xml:space="preserve">Рис. 4.15. </w:t>
      </w:r>
      <w:r w:rsidR="00000000">
        <w:t>Компоновка объектного файла и запуск исполняемого файла</w:t>
      </w:r>
    </w:p>
    <w:p w14:paraId="4BF7ABA2" w14:textId="77777777" w:rsidR="006E2EC6" w:rsidRDefault="00000000">
      <w:pPr>
        <w:pStyle w:val="SourceCode"/>
      </w:pPr>
      <w:r>
        <w:rPr>
          <w:rStyle w:val="VerbatimChar"/>
        </w:rPr>
        <w:t>Выполнение заданий для самостоятельной работы</w:t>
      </w:r>
    </w:p>
    <w:p w14:paraId="77805019" w14:textId="112683FB" w:rsidR="006E2EC6" w:rsidRDefault="00000000">
      <w:pPr>
        <w:pStyle w:val="Compact"/>
        <w:numPr>
          <w:ilvl w:val="0"/>
          <w:numId w:val="3"/>
        </w:numPr>
      </w:pPr>
      <w:r>
        <w:t xml:space="preserve">Создаю копию файла lab5-1.asm с именем lab5-1-1.asm с помощью клавиши f5. (рис. </w:t>
      </w:r>
      <w:r w:rsidR="006C5952">
        <w:rPr>
          <w:lang w:val="en-US"/>
        </w:rPr>
        <w:t>4.16</w:t>
      </w:r>
      <w:r>
        <w:t>)</w:t>
      </w:r>
    </w:p>
    <w:p w14:paraId="108DBEA7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EEBF21" wp14:editId="77270FE1">
            <wp:extent cx="3733800" cy="1677081"/>
            <wp:effectExtent l="0" t="0" r="0" b="0"/>
            <wp:docPr id="69" name="Picture" descr="Копия файла с другим имене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.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7D1FA" w14:textId="589AB13E" w:rsidR="006E2EC6" w:rsidRDefault="006C5952">
      <w:pPr>
        <w:pStyle w:val="ImageCaption"/>
      </w:pPr>
      <w:r>
        <w:t xml:space="preserve">Рис. 4.16. </w:t>
      </w:r>
      <w:r w:rsidR="00000000">
        <w:t>Копия файла с другим именем</w:t>
      </w:r>
    </w:p>
    <w:p w14:paraId="7A9F3E55" w14:textId="0DCD47F9" w:rsidR="006E2EC6" w:rsidRDefault="00000000"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</w:t>
      </w:r>
      <w:r w:rsidR="006C5952">
        <w:rPr>
          <w:lang w:val="en-US"/>
        </w:rPr>
        <w:t>4.17</w:t>
      </w:r>
      <w:r>
        <w:t>)</w:t>
      </w:r>
    </w:p>
    <w:p w14:paraId="4A272CE7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3099221A" wp14:editId="7DBE008E">
            <wp:extent cx="3733800" cy="1600564"/>
            <wp:effectExtent l="0" t="0" r="0" b="0"/>
            <wp:docPr id="72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4.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274A8" w14:textId="239B0E44" w:rsidR="006E2EC6" w:rsidRDefault="006C5952">
      <w:pPr>
        <w:pStyle w:val="ImageCaption"/>
      </w:pPr>
      <w:r>
        <w:t xml:space="preserve">Рис. 4.17. </w:t>
      </w:r>
      <w:r w:rsidR="00000000">
        <w:t>Редактирование</w:t>
      </w:r>
    </w:p>
    <w:p w14:paraId="7F722998" w14:textId="11EA5DBA" w:rsidR="006E2EC6" w:rsidRDefault="00000000">
      <w:pPr>
        <w:pStyle w:val="Compact"/>
        <w:numPr>
          <w:ilvl w:val="0"/>
          <w:numId w:val="4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</w:t>
      </w:r>
      <w:r w:rsidR="006C5952" w:rsidRPr="006C5952">
        <w:t>4.18</w:t>
      </w:r>
      <w:r>
        <w:t>)</w:t>
      </w:r>
    </w:p>
    <w:p w14:paraId="59B2A0E2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7D2841DE" wp14:editId="0C73CC46">
            <wp:extent cx="3733800" cy="505905"/>
            <wp:effectExtent l="0" t="0" r="0" b="0"/>
            <wp:docPr id="75" name="Picture" descr="Создание объектного файла, его компоновка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.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2D0E6" w14:textId="24772B93" w:rsidR="006E2EC6" w:rsidRDefault="006C5952">
      <w:pPr>
        <w:pStyle w:val="ImageCaption"/>
      </w:pPr>
      <w:r>
        <w:t xml:space="preserve">Рис. 4.18. </w:t>
      </w:r>
      <w:r w:rsidR="00000000">
        <w:t>Создание объектного файла, его компоновка и запуск исполняемого файла</w:t>
      </w:r>
    </w:p>
    <w:p w14:paraId="16A4D662" w14:textId="086AA9A0" w:rsidR="006E2EC6" w:rsidRDefault="00000000">
      <w:pPr>
        <w:pStyle w:val="Compact"/>
        <w:numPr>
          <w:ilvl w:val="0"/>
          <w:numId w:val="5"/>
        </w:numPr>
      </w:pPr>
      <w:r>
        <w:t xml:space="preserve">Создаю копию файла lab5-2.asm с именем lab5-2-1.asm с помощью клавиши f5. (рис. </w:t>
      </w:r>
      <w:r w:rsidR="006C5952">
        <w:rPr>
          <w:lang w:val="en-US"/>
        </w:rPr>
        <w:t>4.19</w:t>
      </w:r>
      <w:r>
        <w:t>)</w:t>
      </w:r>
    </w:p>
    <w:p w14:paraId="4CC12460" w14:textId="77777777" w:rsidR="006E2E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705F30" wp14:editId="5F009265">
            <wp:extent cx="3733800" cy="1642542"/>
            <wp:effectExtent l="0" t="0" r="0" b="0"/>
            <wp:docPr id="78" name="Picture" descr="Создание копии файла с новым имене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4.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D4840" w14:textId="35FBA424" w:rsidR="006E2EC6" w:rsidRDefault="006C5952">
      <w:pPr>
        <w:pStyle w:val="ImageCaption"/>
      </w:pPr>
      <w:r>
        <w:t xml:space="preserve">Рис. 4.19. </w:t>
      </w:r>
      <w:r w:rsidR="00000000">
        <w:t>Создание копии файла с новым именем</w:t>
      </w:r>
    </w:p>
    <w:p w14:paraId="34E97CC4" w14:textId="34E78186" w:rsidR="006E2EC6" w:rsidRDefault="00000000"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</w:t>
      </w:r>
      <w:r w:rsidR="006C5952">
        <w:rPr>
          <w:lang w:val="en-US"/>
        </w:rPr>
        <w:t>4.20</w:t>
      </w:r>
      <w:r>
        <w:t>)</w:t>
      </w:r>
    </w:p>
    <w:p w14:paraId="7C6449E9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33FD245A" wp14:editId="11686D9C">
            <wp:extent cx="3733800" cy="1575872"/>
            <wp:effectExtent l="0" t="0" r="0" b="0"/>
            <wp:docPr id="81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4.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46043" w14:textId="1D6D394C" w:rsidR="006E2EC6" w:rsidRDefault="006C5952">
      <w:pPr>
        <w:pStyle w:val="ImageCaption"/>
      </w:pPr>
      <w:r>
        <w:t xml:space="preserve">Рис. 4.20. </w:t>
      </w:r>
      <w:r w:rsidR="00000000">
        <w:t>Редактирование файла</w:t>
      </w:r>
    </w:p>
    <w:p w14:paraId="419DC47B" w14:textId="17E8E1C8" w:rsidR="006E2EC6" w:rsidRDefault="00000000">
      <w:pPr>
        <w:pStyle w:val="Compact"/>
        <w:numPr>
          <w:ilvl w:val="0"/>
          <w:numId w:val="6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</w:t>
      </w:r>
      <w:r w:rsidR="006C5952">
        <w:rPr>
          <w:lang w:val="en-US"/>
        </w:rPr>
        <w:t>4.21</w:t>
      </w:r>
      <w:r>
        <w:t>)</w:t>
      </w:r>
    </w:p>
    <w:p w14:paraId="5C8769DD" w14:textId="77777777" w:rsidR="006E2EC6" w:rsidRDefault="00000000">
      <w:pPr>
        <w:pStyle w:val="CaptionedFigure"/>
      </w:pPr>
      <w:r>
        <w:rPr>
          <w:noProof/>
        </w:rPr>
        <w:drawing>
          <wp:inline distT="0" distB="0" distL="0" distR="0" wp14:anchorId="6E41B623" wp14:editId="69F54CF5">
            <wp:extent cx="3733800" cy="460038"/>
            <wp:effectExtent l="0" t="0" r="0" b="0"/>
            <wp:docPr id="84" name="Picture" descr="Создание объектного файла и его компоновка, запуск им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4.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5328E" w14:textId="690600E9" w:rsidR="006E2EC6" w:rsidRDefault="006C5952">
      <w:pPr>
        <w:pStyle w:val="ImageCaption"/>
      </w:pPr>
      <w:r>
        <w:t xml:space="preserve">Рис. 4.21. </w:t>
      </w:r>
      <w:r w:rsidR="00000000">
        <w:t>Создание объектного файла и его компоновка, запуск имполняемого файла</w:t>
      </w:r>
    </w:p>
    <w:p w14:paraId="46A1414F" w14:textId="77777777" w:rsidR="006E2EC6" w:rsidRDefault="00000000">
      <w:pPr>
        <w:pStyle w:val="Heading1"/>
      </w:pPr>
      <w:bookmarkStart w:id="8" w:name="выводы"/>
      <w:bookmarkStart w:id="9" w:name="_Toc150619257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335357BB" w14:textId="77777777" w:rsidR="006E2EC6" w:rsidRDefault="00000000">
      <w:pPr>
        <w:pStyle w:val="FirstParagraph"/>
      </w:pPr>
      <w:r>
        <w:t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p w14:paraId="1F596738" w14:textId="77777777" w:rsidR="006E2EC6" w:rsidRDefault="00000000">
      <w:pPr>
        <w:pStyle w:val="Heading1"/>
      </w:pPr>
      <w:bookmarkStart w:id="10" w:name="список-литературы"/>
      <w:bookmarkStart w:id="11" w:name="_Toc150619258"/>
      <w:bookmarkEnd w:id="8"/>
      <w:r>
        <w:t>Список литературы</w:t>
      </w:r>
      <w:bookmarkEnd w:id="11"/>
    </w:p>
    <w:p w14:paraId="43D9915B" w14:textId="77777777" w:rsidR="006E2EC6" w:rsidRDefault="00000000">
      <w:pPr>
        <w:pStyle w:val="Compact"/>
        <w:numPr>
          <w:ilvl w:val="0"/>
          <w:numId w:val="7"/>
        </w:numPr>
      </w:pPr>
      <w:r>
        <w:t>Архитектура ЭВМ</w:t>
      </w:r>
      <w:bookmarkEnd w:id="10"/>
    </w:p>
    <w:sectPr w:rsidR="006E2E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D32A4" w14:textId="77777777" w:rsidR="005D79C7" w:rsidRDefault="005D79C7">
      <w:pPr>
        <w:spacing w:after="0"/>
      </w:pPr>
      <w:r>
        <w:separator/>
      </w:r>
    </w:p>
  </w:endnote>
  <w:endnote w:type="continuationSeparator" w:id="0">
    <w:p w14:paraId="6E438E4D" w14:textId="77777777" w:rsidR="005D79C7" w:rsidRDefault="005D7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D8D2D" w14:textId="77777777" w:rsidR="005D79C7" w:rsidRDefault="005D79C7">
      <w:r>
        <w:separator/>
      </w:r>
    </w:p>
  </w:footnote>
  <w:footnote w:type="continuationSeparator" w:id="0">
    <w:p w14:paraId="59ADACA2" w14:textId="77777777" w:rsidR="005D79C7" w:rsidRDefault="005D7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A418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B0681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F9E7A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11CD5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6F2C52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745224764">
    <w:abstractNumId w:val="0"/>
  </w:num>
  <w:num w:numId="2" w16cid:durableId="7479274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66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52850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451194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4208300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7200839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2EC6"/>
    <w:rsid w:val="005D79C7"/>
    <w:rsid w:val="006C5952"/>
    <w:rsid w:val="006E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30E68"/>
  <w15:docId w15:val="{34BABC24-6DE2-4434-BC82-58A62D86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C59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078</Words>
  <Characters>6145</Characters>
  <Application>Microsoft Office Word</Application>
  <DocSecurity>0</DocSecurity>
  <Lines>51</Lines>
  <Paragraphs>14</Paragraphs>
  <ScaleCrop>false</ScaleCrop>
  <Company/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1-11T15:18:00Z</dcterms:created>
  <dcterms:modified xsi:type="dcterms:W3CDTF">2023-11-11T15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